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Rwanda</w:t>
      </w:r>
      <w:r>
        <w:t xml:space="preserve"> </w:t>
      </w:r>
      <w:r>
        <w:t xml:space="preserve">2019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RW19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2948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6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10, hv225, hv227, hv237, hv243a, hv243b, hv244, hv246, hv247, sh121g, sh121h, sh121i, sh121j, sh121k, sh121l, sh121n, sh121p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 mach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 mach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3.7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0.6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9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5.9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5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6.4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 mach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4% (1/yes)</w:t>
            </w:r>
          </w:p>
        </w:tc>
      </w:tr>
      <w:tr>
        <w:trPr>
          <w:trHeight w:val="124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99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1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3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3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2</w:t>
            </w:r>
          </w:p>
        </w:tc>
      </w:tr>
      <w:tr>
        <w:trPr>
          <w:trHeight w:val="57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1</w:t>
            </w:r>
          </w:p>
        </w:tc>
      </w:tr>
      <w:tr>
        <w:trPr>
          <w:trHeight w:val="57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2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8 (94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 (4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4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8 (9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3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8 (9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67 (8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0.6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11 (8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1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0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12 (87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8  (9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 (2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0.6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8 (94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 (5.5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8 (9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 (8.5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8 (9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8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67 (8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4 (11.7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11 (8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7 (18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12 (87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20 (12.4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1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11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 (16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 (26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 (18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 (24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2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2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 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72 (3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44 (2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67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7 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5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27 (5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5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2  (9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63 (36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35 (22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26 (20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4  (7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2  (4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5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59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40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7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7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32 (7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5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0 (8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9 (77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7 (22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2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Rwanda 2019</dc:title>
  <dc:creator/>
  <cp:keywords/>
  <dcterms:created xsi:type="dcterms:W3CDTF">2024-07-23T13:33:48Z</dcterms:created>
  <dcterms:modified xsi:type="dcterms:W3CDTF">2024-07-23T13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